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lassification Diagnostics for the 3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 Propor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a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veP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CC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66, 0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83, 0.1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61, 0.7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caP*k* = Modal class assignment proportion; AvePP*k* = Average posterior class probabilities; OCC*k* = Odds of correct classific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9:11:06Z</dcterms:created>
  <dcterms:modified xsi:type="dcterms:W3CDTF">2023-10-12T1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